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74F01B" w14:textId="10C1FE44" w:rsidR="00124C31" w:rsidRDefault="00DA2350">
      <w:r>
        <w:rPr>
          <w:noProof/>
        </w:rPr>
        <w:drawing>
          <wp:inline distT="0" distB="0" distL="0" distR="0" wp14:anchorId="18842E5C" wp14:editId="71E46533">
            <wp:extent cx="3000794" cy="5553850"/>
            <wp:effectExtent l="0" t="0" r="9525" b="8890"/>
            <wp:docPr id="1" name="Picture 1" descr="Android Emulator - Pixel_2_API_28:5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91C68F0.tmp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555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43531" w14:textId="4A90553B" w:rsidR="00F437A9" w:rsidRDefault="00F437A9">
      <w:r>
        <w:t xml:space="preserve">Main screen </w:t>
      </w:r>
    </w:p>
    <w:p w14:paraId="1F267A31" w14:textId="1E228370" w:rsidR="00DA2350" w:rsidRDefault="003B731D">
      <w:r>
        <w:rPr>
          <w:noProof/>
        </w:rPr>
        <w:lastRenderedPageBreak/>
        <w:drawing>
          <wp:inline distT="0" distB="0" distL="0" distR="0" wp14:anchorId="6741655A" wp14:editId="416C1556">
            <wp:extent cx="5420481" cy="2934109"/>
            <wp:effectExtent l="0" t="0" r="8890" b="0"/>
            <wp:docPr id="2" name="Picture 2" descr="Android Emulator - Pixel_2_API_28:5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91C1E84.tmp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932B6" w14:textId="3ABB2D7C" w:rsidR="00F437A9" w:rsidRDefault="00F437A9"/>
    <w:p w14:paraId="39CCBED2" w14:textId="0BD81C0D" w:rsidR="00F437A9" w:rsidRDefault="00F437A9">
      <w:r>
        <w:t>Main screen rotated</w:t>
      </w:r>
    </w:p>
    <w:p w14:paraId="5048E772" w14:textId="7CB8C7D1" w:rsidR="00DA2350" w:rsidRDefault="003B731D">
      <w:r>
        <w:rPr>
          <w:noProof/>
        </w:rPr>
        <w:drawing>
          <wp:inline distT="0" distB="0" distL="0" distR="0" wp14:anchorId="202F43AF" wp14:editId="2C0A83B1">
            <wp:extent cx="5420481" cy="2934109"/>
            <wp:effectExtent l="0" t="0" r="8890" b="0"/>
            <wp:docPr id="3" name="Picture 3" descr="Android Emulator - Pixel_2_API_28:5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91C6AE0.tmp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0481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6A21C" w14:textId="6015F419" w:rsidR="00F437A9" w:rsidRDefault="00F437A9"/>
    <w:p w14:paraId="45423A73" w14:textId="30D08A47" w:rsidR="00F437A9" w:rsidRDefault="00F437A9">
      <w:r>
        <w:t>Delivery screen</w:t>
      </w:r>
    </w:p>
    <w:p w14:paraId="1A754A15" w14:textId="4B559332" w:rsidR="00DA2350" w:rsidRDefault="003B731D">
      <w:r>
        <w:rPr>
          <w:noProof/>
        </w:rPr>
        <w:lastRenderedPageBreak/>
        <w:drawing>
          <wp:inline distT="0" distB="0" distL="0" distR="0" wp14:anchorId="2E8C9D0E" wp14:editId="613DFA84">
            <wp:extent cx="2924583" cy="5410955"/>
            <wp:effectExtent l="0" t="0" r="9525" b="0"/>
            <wp:docPr id="4" name="Picture 4" descr="Android Emulator - Pixel_2_API_28:5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91CD42A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FCB0FE" w14:textId="751ED337" w:rsidR="00F437A9" w:rsidRDefault="00F437A9"/>
    <w:p w14:paraId="3A99E81B" w14:textId="6B3F0CE7" w:rsidR="00F437A9" w:rsidRDefault="00F437A9">
      <w:r>
        <w:t>Delivery screen rotated</w:t>
      </w:r>
    </w:p>
    <w:p w14:paraId="5F70F914" w14:textId="0C106FAD" w:rsidR="00DA2350" w:rsidRDefault="00DA2350"/>
    <w:p w14:paraId="6D98F98A" w14:textId="20AA1E18" w:rsidR="00DA2350" w:rsidRDefault="00DA2350"/>
    <w:p w14:paraId="3951350B" w14:textId="6CDEE271" w:rsidR="00DA2350" w:rsidRDefault="003B731D">
      <w:r>
        <w:rPr>
          <w:noProof/>
        </w:rPr>
        <w:lastRenderedPageBreak/>
        <w:drawing>
          <wp:inline distT="0" distB="0" distL="0" distR="0" wp14:anchorId="2C93470B" wp14:editId="2BAF9773">
            <wp:extent cx="2924583" cy="5410955"/>
            <wp:effectExtent l="0" t="0" r="9525" b="0"/>
            <wp:docPr id="5" name="Picture 5" descr="Android Emulator - Pixel_2_API_28:55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91C22E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541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1F1E0" w14:textId="08C8FCB7" w:rsidR="00F437A9" w:rsidRDefault="00F437A9"/>
    <w:p w14:paraId="21939FE5" w14:textId="1DC95CB4" w:rsidR="00F437A9" w:rsidRDefault="00F437A9">
      <w:r>
        <w:t>Help window</w:t>
      </w:r>
      <w:bookmarkStart w:id="0" w:name="_GoBack"/>
      <w:bookmarkEnd w:id="0"/>
    </w:p>
    <w:sectPr w:rsidR="00F437A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NjU0MDY2s7C0sDBV0lEKTi0uzszPAykwrAUActgbriwAAAA="/>
  </w:docVars>
  <w:rsids>
    <w:rsidRoot w:val="00DA2350"/>
    <w:rsid w:val="00124C31"/>
    <w:rsid w:val="003B731D"/>
    <w:rsid w:val="00462F8F"/>
    <w:rsid w:val="00471106"/>
    <w:rsid w:val="00975DBC"/>
    <w:rsid w:val="009C1C4B"/>
    <w:rsid w:val="00AD26D9"/>
    <w:rsid w:val="00C218C9"/>
    <w:rsid w:val="00DA2350"/>
    <w:rsid w:val="00E96505"/>
    <w:rsid w:val="00F43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482C88"/>
  <w15:chartTrackingRefBased/>
  <w15:docId w15:val="{258A5D1D-BCD4-4D5D-B6AD-A29116462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tmp"/><Relationship Id="rId3" Type="http://schemas.openxmlformats.org/officeDocument/2006/relationships/webSettings" Target="webSettings.xml"/><Relationship Id="rId7" Type="http://schemas.openxmlformats.org/officeDocument/2006/relationships/image" Target="media/image4.tm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tmp"/><Relationship Id="rId5" Type="http://schemas.openxmlformats.org/officeDocument/2006/relationships/image" Target="media/image2.tmp"/><Relationship Id="rId10" Type="http://schemas.openxmlformats.org/officeDocument/2006/relationships/theme" Target="theme/theme1.xml"/><Relationship Id="rId4" Type="http://schemas.openxmlformats.org/officeDocument/2006/relationships/image" Target="media/image1.tmp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15</Words>
  <Characters>8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dip Mitra</dc:creator>
  <cp:keywords/>
  <dc:description/>
  <cp:lastModifiedBy>Prodip Mitra</cp:lastModifiedBy>
  <cp:revision>3</cp:revision>
  <dcterms:created xsi:type="dcterms:W3CDTF">2019-02-11T05:04:00Z</dcterms:created>
  <dcterms:modified xsi:type="dcterms:W3CDTF">2019-02-11T05:37:00Z</dcterms:modified>
</cp:coreProperties>
</file>